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3e9b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6c118ea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ff9278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20:42:08Z</dcterms:created>
  <dcterms:modified xsi:type="dcterms:W3CDTF">2022-05-08T20:42:08Z</dcterms:modified>
</cp:coreProperties>
</file>